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32D6FBB5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F31E72">
        <w:t>7</w:t>
      </w:r>
    </w:p>
    <w:p w14:paraId="60C65CCB" w14:textId="14D0C02C" w:rsidR="00D93A8C" w:rsidRDefault="00F31E72" w:rsidP="00D65EEA">
      <w:pPr>
        <w:pStyle w:val="Subtitle"/>
        <w:pBdr>
          <w:bottom w:val="single" w:sz="4" w:space="1" w:color="auto"/>
        </w:pBdr>
      </w:pPr>
      <w:r>
        <w:rPr>
          <w:rStyle w:val="SubtitleChar"/>
        </w:rPr>
        <w:t>Management</w:t>
      </w:r>
    </w:p>
    <w:p w14:paraId="4ADC8707" w14:textId="1FB59BFC" w:rsidR="00923247" w:rsidRPr="00D65EEA" w:rsidRDefault="00923247" w:rsidP="00D65EEA">
      <w:pPr>
        <w:pStyle w:val="Heading1"/>
        <w:rPr>
          <w:rStyle w:val="Strong"/>
          <w:b/>
          <w:bCs w:val="0"/>
        </w:rPr>
      </w:pPr>
      <w:r w:rsidRPr="00D65EEA">
        <w:rPr>
          <w:rStyle w:val="Strong"/>
          <w:b/>
          <w:bCs w:val="0"/>
        </w:rPr>
        <w:t xml:space="preserve">Module Overview </w:t>
      </w:r>
    </w:p>
    <w:p w14:paraId="17FF43D5" w14:textId="36FBA203" w:rsidR="00923247" w:rsidRDefault="00923247" w:rsidP="003B6D2E">
      <w:r>
        <w:t>In this module</w:t>
      </w:r>
      <w:r w:rsidR="00D66246">
        <w:t>,</w:t>
      </w:r>
      <w:r>
        <w:t xml:space="preserve"> you learn </w:t>
      </w:r>
      <w:r w:rsidR="00F31E72">
        <w:t>to perform common management tasks</w:t>
      </w:r>
      <w:r w:rsidR="00E73EA9">
        <w:t>.</w:t>
      </w:r>
    </w:p>
    <w:p w14:paraId="45FEC5AE" w14:textId="43E29032" w:rsidR="00923247" w:rsidRPr="00D65EEA" w:rsidRDefault="00923247" w:rsidP="00D65EEA">
      <w:pPr>
        <w:pStyle w:val="Heading1"/>
        <w:rPr>
          <w:rStyle w:val="Strong"/>
          <w:b/>
          <w:bCs w:val="0"/>
        </w:rPr>
      </w:pPr>
      <w:r w:rsidRPr="00D65EEA">
        <w:rPr>
          <w:rStyle w:val="Strong"/>
          <w:b/>
          <w:bCs w:val="0"/>
        </w:rPr>
        <w:t xml:space="preserve">Required Software </w:t>
      </w:r>
    </w:p>
    <w:p w14:paraId="7D138CB1" w14:textId="1854DBC0" w:rsidR="003B6D2E" w:rsidRDefault="003B6D2E" w:rsidP="00EB3F79">
      <w:r w:rsidRPr="00EB3F79">
        <w:t>Install SQL Dev</w:t>
      </w:r>
      <w:r w:rsidR="00923247" w:rsidRPr="00EB3F79">
        <w:t xml:space="preserve">eloper Edition (or equivalent), </w:t>
      </w:r>
      <w:r w:rsidRPr="00EB3F79">
        <w:t>Visual Studio 2019 Community edition</w:t>
      </w:r>
      <w:r w:rsidR="00D93A8C">
        <w:t xml:space="preserve"> with the SSIS Extension</w:t>
      </w:r>
      <w:r w:rsidR="00923247" w:rsidRPr="00EB3F79">
        <w:t>.</w:t>
      </w:r>
    </w:p>
    <w:p w14:paraId="70E05469" w14:textId="77777777" w:rsidR="00E73EA9" w:rsidRPr="00D65EEA" w:rsidRDefault="00BE4113" w:rsidP="00D65EEA">
      <w:pPr>
        <w:pStyle w:val="Heading1"/>
      </w:pPr>
      <w:r w:rsidRPr="00D65EEA">
        <w:t>Assignment Videos</w:t>
      </w:r>
    </w:p>
    <w:p w14:paraId="3566DFDC" w14:textId="5D0CD259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</w:t>
      </w:r>
      <w:r w:rsidR="00087EA0">
        <w:t>n</w:t>
      </w:r>
      <w:r w:rsidR="00DA0ACA">
        <w:t xml:space="preserve"> watching a few more.</w:t>
      </w:r>
    </w:p>
    <w:p w14:paraId="772DAEE8" w14:textId="6E74A858" w:rsidR="007F2322" w:rsidRDefault="00000000" w:rsidP="00E73EA9">
      <w:pPr>
        <w:rPr>
          <w:rStyle w:val="Hyperlink"/>
        </w:rPr>
      </w:pPr>
      <w:hyperlink r:id="rId7" w:history="1">
        <w:r w:rsidR="00F31E72" w:rsidRPr="000D6CE7">
          <w:rPr>
            <w:rStyle w:val="Hyperlink"/>
          </w:rPr>
          <w:t>https://youtube.com/playlist?list=PLfycUyp06LG_U_Tt3AQrrOfzkMFgw_le_</w:t>
        </w:r>
      </w:hyperlink>
    </w:p>
    <w:p w14:paraId="0AD797D3" w14:textId="29B54260" w:rsidR="007F2322" w:rsidRPr="007F2322" w:rsidRDefault="007F2322" w:rsidP="007F2322">
      <w:pPr>
        <w:rPr>
          <w:b/>
          <w:bCs/>
        </w:rPr>
      </w:pPr>
      <w:r w:rsidRPr="007F2322">
        <w:rPr>
          <w:b/>
          <w:bCs/>
        </w:rPr>
        <w:t xml:space="preserve">Optional </w:t>
      </w:r>
      <w:r>
        <w:rPr>
          <w:b/>
          <w:bCs/>
        </w:rPr>
        <w:t>Videos (for those who want more on backups)</w:t>
      </w:r>
    </w:p>
    <w:tbl>
      <w:tblPr>
        <w:tblW w:w="9760" w:type="dxa"/>
        <w:tblLook w:val="04A0" w:firstRow="1" w:lastRow="0" w:firstColumn="1" w:lastColumn="0" w:noHBand="0" w:noVBand="1"/>
      </w:tblPr>
      <w:tblGrid>
        <w:gridCol w:w="9760"/>
      </w:tblGrid>
      <w:tr w:rsidR="007F2322" w:rsidRPr="00B40E06" w14:paraId="6565B92B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82F28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0-What is Database Backup &amp; How Many Types of Backups available</w:t>
              </w:r>
            </w:hyperlink>
          </w:p>
        </w:tc>
      </w:tr>
      <w:tr w:rsidR="007F2322" w:rsidRPr="00B40E06" w14:paraId="0C375AB9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83D6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1-How to Manually Adhoc Take Full Backup of a Database in SQL Server</w:t>
              </w:r>
            </w:hyperlink>
          </w:p>
        </w:tc>
      </w:tr>
      <w:tr w:rsidR="007F2322" w:rsidRPr="00B40E06" w14:paraId="14A90708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0249A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2-How to Manually Take Differential backup of a Database in SQL Server</w:t>
              </w:r>
            </w:hyperlink>
          </w:p>
        </w:tc>
      </w:tr>
      <w:tr w:rsidR="007F2322" w:rsidRPr="00B40E06" w14:paraId="3E104D09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F84A4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3-How to Manually Take Transaction Log backup of a database in SQL Server</w:t>
              </w:r>
            </w:hyperlink>
          </w:p>
        </w:tc>
      </w:tr>
      <w:tr w:rsidR="007F2322" w:rsidRPr="00B40E06" w14:paraId="43A186A0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83AB9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4-Manually Take Tail Log Transaction Log backup of a Database in SQL Server</w:t>
              </w:r>
            </w:hyperlink>
          </w:p>
        </w:tc>
      </w:tr>
      <w:tr w:rsidR="007F2322" w:rsidRPr="00B40E06" w14:paraId="42E10FB0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6838A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5-How to Create Backup Maintenance Plan in SQL Server</w:t>
              </w:r>
            </w:hyperlink>
          </w:p>
        </w:tc>
      </w:tr>
      <w:tr w:rsidR="007F2322" w:rsidRPr="00B40E06" w14:paraId="251E51AF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3A283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6-How to Schedule Databases Backup in SQL Server</w:t>
              </w:r>
            </w:hyperlink>
          </w:p>
        </w:tc>
      </w:tr>
      <w:tr w:rsidR="007F2322" w:rsidRPr="00B40E06" w14:paraId="390927B5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0751A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7-How to Cleanup Old Backups in SQL Server</w:t>
              </w:r>
            </w:hyperlink>
          </w:p>
        </w:tc>
      </w:tr>
      <w:tr w:rsidR="007F2322" w:rsidRPr="00B40E06" w14:paraId="0BCD3F0E" w14:textId="77777777" w:rsidTr="007F2322">
        <w:trPr>
          <w:trHeight w:val="73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52C9D" w14:textId="77777777" w:rsidR="007F2322" w:rsidRPr="00B40E06" w:rsidRDefault="00000000" w:rsidP="0068203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7F2322" w:rsidRPr="00B40E06">
                <w:rPr>
                  <w:rFonts w:ascii="Calibri" w:eastAsia="Times New Roman" w:hAnsi="Calibri" w:cs="Calibri"/>
                  <w:color w:val="0563C1"/>
                  <w:u w:val="single"/>
                </w:rPr>
                <w:t>SQL Server DBA Tutorial 78-How to Restore a Database From Full Backup in SQL Server</w:t>
              </w:r>
            </w:hyperlink>
          </w:p>
        </w:tc>
      </w:tr>
    </w:tbl>
    <w:p w14:paraId="06AACC22" w14:textId="2709F401" w:rsidR="00BE4113" w:rsidRPr="00D65EEA" w:rsidRDefault="00BE4113" w:rsidP="00D65EEA">
      <w:pPr>
        <w:pStyle w:val="Heading1"/>
      </w:pPr>
      <w:r w:rsidRPr="00D65EEA">
        <w:t>Assignment Articles</w:t>
      </w:r>
    </w:p>
    <w:p w14:paraId="4331DCBD" w14:textId="4C9D64CB" w:rsidR="00C61BAC" w:rsidRDefault="00C61BAC" w:rsidP="00C61BAC">
      <w:r>
        <w:t>Please read the following documents</w:t>
      </w:r>
      <w:r w:rsidR="00685395">
        <w:t>:</w:t>
      </w:r>
      <w:r w:rsidR="00DA0ACA">
        <w:t xml:space="preserve"> </w:t>
      </w:r>
    </w:p>
    <w:p w14:paraId="179982E7" w14:textId="50069919" w:rsidR="00A042BB" w:rsidRDefault="00000000" w:rsidP="00F31E72">
      <w:pPr>
        <w:pStyle w:val="NoSpacing"/>
        <w:rPr>
          <w:rStyle w:val="Hyperlink"/>
        </w:rPr>
      </w:pPr>
      <w:hyperlink r:id="rId17" w:history="1">
        <w:r w:rsidR="007F2322" w:rsidRPr="00094E58">
          <w:rPr>
            <w:rStyle w:val="Hyperlink"/>
          </w:rPr>
          <w:t>https://www.sqlshack.com/top-10-questions-answers-sql-server-indexes/</w:t>
        </w:r>
      </w:hyperlink>
    </w:p>
    <w:p w14:paraId="7E3913A9" w14:textId="3FCDE931" w:rsidR="00CA3153" w:rsidRDefault="00000000" w:rsidP="00F31E72">
      <w:pPr>
        <w:pStyle w:val="NoSpacing"/>
      </w:pPr>
      <w:hyperlink r:id="rId18" w:history="1">
        <w:r w:rsidR="00CA3153" w:rsidRPr="00E5111D">
          <w:rPr>
            <w:rStyle w:val="Hyperlink"/>
          </w:rPr>
          <w:t>https://www.sqlshack.com/maintaining-sql-server-indexes/</w:t>
        </w:r>
      </w:hyperlink>
    </w:p>
    <w:p w14:paraId="41676055" w14:textId="0FA4CF81" w:rsidR="00E934E1" w:rsidRDefault="00000000" w:rsidP="00F31E72">
      <w:pPr>
        <w:pStyle w:val="NoSpacing"/>
      </w:pPr>
      <w:hyperlink r:id="rId19" w:history="1">
        <w:r w:rsidR="00E934E1" w:rsidRPr="00AA234D">
          <w:rPr>
            <w:rStyle w:val="Hyperlink"/>
          </w:rPr>
          <w:t>https://www.sqlshack.com/sql-server-query-execution-plan-beginners-clustered-index-operators/</w:t>
        </w:r>
      </w:hyperlink>
    </w:p>
    <w:p w14:paraId="4D308BCC" w14:textId="773F834C" w:rsidR="00AE61BC" w:rsidRDefault="00000000" w:rsidP="00F31E72">
      <w:pPr>
        <w:pStyle w:val="NoSpacing"/>
      </w:pPr>
      <w:hyperlink r:id="rId20" w:history="1">
        <w:r w:rsidR="00475686" w:rsidRPr="003B49AE">
          <w:rPr>
            <w:rStyle w:val="Hyperlink"/>
          </w:rPr>
          <w:t>https://www.sqlshack.com/understanding-sql-server-backup-types/</w:t>
        </w:r>
      </w:hyperlink>
    </w:p>
    <w:p w14:paraId="532FD52F" w14:textId="4C0E3531" w:rsidR="00AE61BC" w:rsidRDefault="00000000" w:rsidP="00F31E72">
      <w:pPr>
        <w:pStyle w:val="NoSpacing"/>
      </w:pPr>
      <w:hyperlink r:id="rId21" w:history="1">
        <w:r w:rsidR="00A042BB" w:rsidRPr="003B49AE">
          <w:rPr>
            <w:rStyle w:val="Hyperlink"/>
          </w:rPr>
          <w:t>https://www.sqlshack.com/automate-sql-database-backups-using-maintenance-plans/</w:t>
        </w:r>
      </w:hyperlink>
    </w:p>
    <w:p w14:paraId="7B3D3E37" w14:textId="77777777" w:rsidR="00F31E72" w:rsidRDefault="00F31E72" w:rsidP="00F31E72">
      <w:pPr>
        <w:pStyle w:val="NoSpacing"/>
      </w:pPr>
    </w:p>
    <w:p w14:paraId="7F9868EC" w14:textId="6533974A" w:rsidR="00685395" w:rsidRDefault="00DA0ACA" w:rsidP="00D65EEA">
      <w:r w:rsidRPr="00911DBB">
        <w:rPr>
          <w:b/>
          <w:bCs/>
        </w:rPr>
        <w:t>Note:</w:t>
      </w:r>
      <w:r w:rsidR="00D65EEA">
        <w:rPr>
          <w:b/>
          <w:bCs/>
        </w:rPr>
        <w:t xml:space="preserve"> Y</w:t>
      </w:r>
      <w:r w:rsidR="00685395">
        <w:t xml:space="preserve">ou do </w:t>
      </w:r>
      <w:r w:rsidR="00685395" w:rsidRPr="00685395">
        <w:rPr>
          <w:b/>
          <w:bCs/>
        </w:rPr>
        <w:t>not</w:t>
      </w:r>
      <w:r w:rsidR="00685395">
        <w:t xml:space="preserve"> need to perform any of the demos are labs in these articles</w:t>
      </w:r>
    </w:p>
    <w:p w14:paraId="33D2D3B8" w14:textId="7067919D" w:rsidR="007F2322" w:rsidRPr="007F2322" w:rsidRDefault="007F2322" w:rsidP="007F2322">
      <w:pPr>
        <w:rPr>
          <w:b/>
          <w:bCs/>
        </w:rPr>
      </w:pPr>
      <w:r w:rsidRPr="007F2322">
        <w:rPr>
          <w:b/>
          <w:bCs/>
        </w:rPr>
        <w:t xml:space="preserve">Optional </w:t>
      </w:r>
      <w:r>
        <w:rPr>
          <w:b/>
          <w:bCs/>
        </w:rPr>
        <w:t>Articles</w:t>
      </w:r>
      <w:r w:rsidRPr="007F2322">
        <w:rPr>
          <w:b/>
          <w:bCs/>
        </w:rPr>
        <w:t xml:space="preserve"> (for those who want more on backups)</w:t>
      </w:r>
    </w:p>
    <w:tbl>
      <w:tblPr>
        <w:tblW w:w="9760" w:type="dxa"/>
        <w:tblLook w:val="04A0" w:firstRow="1" w:lastRow="0" w:firstColumn="1" w:lastColumn="0" w:noHBand="0" w:noVBand="1"/>
      </w:tblPr>
      <w:tblGrid>
        <w:gridCol w:w="9760"/>
      </w:tblGrid>
      <w:tr w:rsidR="007F2322" w:rsidRPr="007F2322" w14:paraId="4140045D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12332" w14:textId="77777777" w:rsidR="007F2322" w:rsidRPr="007F2322" w:rsidRDefault="00000000" w:rsidP="007F2322">
            <w:pPr>
              <w:pStyle w:val="NoSpacing"/>
              <w:rPr>
                <w:u w:val="single"/>
              </w:rPr>
            </w:pPr>
            <w:hyperlink r:id="rId22" w:history="1">
              <w:r w:rsidR="007F2322" w:rsidRPr="007F2322">
                <w:rPr>
                  <w:rStyle w:val="Hyperlink"/>
                </w:rPr>
                <w:t>SQL Server Backup Tutorial</w:t>
              </w:r>
            </w:hyperlink>
          </w:p>
        </w:tc>
      </w:tr>
      <w:tr w:rsidR="007F2322" w:rsidRPr="007F2322" w14:paraId="67E4552F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43D66" w14:textId="77777777" w:rsidR="007F2322" w:rsidRPr="007F2322" w:rsidRDefault="00000000" w:rsidP="007F2322">
            <w:pPr>
              <w:pStyle w:val="NoSpacing"/>
              <w:rPr>
                <w:u w:val="single"/>
              </w:rPr>
            </w:pPr>
            <w:hyperlink r:id="rId23" w:history="1">
              <w:r w:rsidR="007F2322" w:rsidRPr="007F2322">
                <w:rPr>
                  <w:rStyle w:val="Hyperlink"/>
                </w:rPr>
                <w:t>SQL Server Transaction Log Tutorial</w:t>
              </w:r>
            </w:hyperlink>
          </w:p>
        </w:tc>
      </w:tr>
      <w:tr w:rsidR="007F2322" w:rsidRPr="007F2322" w14:paraId="77127F1D" w14:textId="77777777" w:rsidTr="00682036">
        <w:trPr>
          <w:trHeight w:val="300"/>
        </w:trPr>
        <w:tc>
          <w:tcPr>
            <w:tcW w:w="9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4D1D4" w14:textId="77777777" w:rsidR="007F2322" w:rsidRPr="007F2322" w:rsidRDefault="00000000" w:rsidP="007F2322">
            <w:pPr>
              <w:pStyle w:val="NoSpacing"/>
              <w:rPr>
                <w:u w:val="single"/>
              </w:rPr>
            </w:pPr>
            <w:hyperlink r:id="rId24" w:history="1">
              <w:r w:rsidR="007F2322" w:rsidRPr="007F2322">
                <w:rPr>
                  <w:rStyle w:val="Hyperlink"/>
                </w:rPr>
                <w:t>SQL Server Restore Tutorial</w:t>
              </w:r>
            </w:hyperlink>
          </w:p>
        </w:tc>
      </w:tr>
    </w:tbl>
    <w:p w14:paraId="20CEAE90" w14:textId="77777777" w:rsidR="0085039B" w:rsidRDefault="0085039B" w:rsidP="0085039B">
      <w:pPr>
        <w:pStyle w:val="Heading1"/>
      </w:pPr>
      <w:r w:rsidRPr="00D823D7">
        <w:t>Assignment Tasks</w:t>
      </w:r>
    </w:p>
    <w:p w14:paraId="340B9E29" w14:textId="77777777" w:rsidR="0085039B" w:rsidRPr="007B6DBD" w:rsidRDefault="0085039B" w:rsidP="0085039B">
      <w:r>
        <w:t xml:space="preserve">This week you will start the Final Assignment. Please </w:t>
      </w:r>
      <w:r w:rsidRPr="007B6DBD">
        <w:rPr>
          <w:b/>
          <w:bCs/>
        </w:rPr>
        <w:t>see</w:t>
      </w:r>
      <w:r>
        <w:t xml:space="preserve"> the separate </w:t>
      </w:r>
      <w:r w:rsidRPr="007B6DBD">
        <w:rPr>
          <w:b/>
          <w:bCs/>
        </w:rPr>
        <w:t>FinalAssignment.docx</w:t>
      </w:r>
      <w:r>
        <w:t xml:space="preserve"> for details. </w:t>
      </w:r>
    </w:p>
    <w:p w14:paraId="447D951F" w14:textId="77777777" w:rsidR="0085039B" w:rsidRPr="0085039B" w:rsidRDefault="0085039B" w:rsidP="0085039B"/>
    <w:sectPr w:rsidR="0085039B" w:rsidRPr="0085039B" w:rsidSect="00911DBB">
      <w:headerReference w:type="default" r:id="rId25"/>
      <w:footerReference w:type="default" r:id="rId26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5281C" w14:textId="77777777" w:rsidR="00C069D6" w:rsidRDefault="00C069D6" w:rsidP="00923247">
      <w:pPr>
        <w:spacing w:after="0" w:line="240" w:lineRule="auto"/>
      </w:pPr>
      <w:r>
        <w:separator/>
      </w:r>
    </w:p>
  </w:endnote>
  <w:endnote w:type="continuationSeparator" w:id="0">
    <w:p w14:paraId="46FC22A0" w14:textId="77777777" w:rsidR="00C069D6" w:rsidRDefault="00C069D6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CCA9F" w14:textId="77777777" w:rsidR="00C069D6" w:rsidRDefault="00C069D6" w:rsidP="00923247">
      <w:pPr>
        <w:spacing w:after="0" w:line="240" w:lineRule="auto"/>
      </w:pPr>
      <w:r>
        <w:separator/>
      </w:r>
    </w:p>
  </w:footnote>
  <w:footnote w:type="continuationSeparator" w:id="0">
    <w:p w14:paraId="4AE9441D" w14:textId="77777777" w:rsidR="00C069D6" w:rsidRDefault="00C069D6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4A624FC"/>
    <w:lvl w:ilvl="0">
      <w:numFmt w:val="bullet"/>
      <w:lvlText w:val="*"/>
      <w:lvlJc w:val="left"/>
    </w:lvl>
  </w:abstractNum>
  <w:abstractNum w:abstractNumId="1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A39C4"/>
    <w:multiLevelType w:val="hybridMultilevel"/>
    <w:tmpl w:val="9E12C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83A53"/>
    <w:multiLevelType w:val="hybridMultilevel"/>
    <w:tmpl w:val="843EE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91C53"/>
    <w:multiLevelType w:val="multilevel"/>
    <w:tmpl w:val="92A2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11343E"/>
    <w:multiLevelType w:val="hybridMultilevel"/>
    <w:tmpl w:val="CA8E402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A3171DB"/>
    <w:multiLevelType w:val="hybridMultilevel"/>
    <w:tmpl w:val="9E12C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DB7DCC"/>
    <w:multiLevelType w:val="hybridMultilevel"/>
    <w:tmpl w:val="80500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2AC0360F"/>
    <w:multiLevelType w:val="hybridMultilevel"/>
    <w:tmpl w:val="997E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F0651"/>
    <w:multiLevelType w:val="hybridMultilevel"/>
    <w:tmpl w:val="F0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44515"/>
    <w:multiLevelType w:val="hybridMultilevel"/>
    <w:tmpl w:val="D9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A6820"/>
    <w:multiLevelType w:val="hybridMultilevel"/>
    <w:tmpl w:val="D0444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95973"/>
    <w:multiLevelType w:val="hybridMultilevel"/>
    <w:tmpl w:val="CEE6FD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6DB0BAC"/>
    <w:multiLevelType w:val="hybridMultilevel"/>
    <w:tmpl w:val="DA580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415706"/>
    <w:multiLevelType w:val="hybridMultilevel"/>
    <w:tmpl w:val="8AF69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B94A02"/>
    <w:multiLevelType w:val="hybridMultilevel"/>
    <w:tmpl w:val="E9167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F83372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DA2366"/>
    <w:multiLevelType w:val="hybridMultilevel"/>
    <w:tmpl w:val="56C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034181"/>
    <w:multiLevelType w:val="hybridMultilevel"/>
    <w:tmpl w:val="857A3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5464A8"/>
    <w:multiLevelType w:val="hybridMultilevel"/>
    <w:tmpl w:val="B264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0C6703"/>
    <w:multiLevelType w:val="hybridMultilevel"/>
    <w:tmpl w:val="5D481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6AA4C43"/>
    <w:multiLevelType w:val="hybridMultilevel"/>
    <w:tmpl w:val="CCE03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C90180"/>
    <w:multiLevelType w:val="hybridMultilevel"/>
    <w:tmpl w:val="B7BC2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652DE8"/>
    <w:multiLevelType w:val="hybridMultilevel"/>
    <w:tmpl w:val="D57C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0032DA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A030A6"/>
    <w:multiLevelType w:val="hybridMultilevel"/>
    <w:tmpl w:val="3A22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843205">
    <w:abstractNumId w:val="21"/>
  </w:num>
  <w:num w:numId="2" w16cid:durableId="598874754">
    <w:abstractNumId w:val="4"/>
  </w:num>
  <w:num w:numId="3" w16cid:durableId="211697398">
    <w:abstractNumId w:val="10"/>
  </w:num>
  <w:num w:numId="4" w16cid:durableId="808671101">
    <w:abstractNumId w:val="27"/>
  </w:num>
  <w:num w:numId="5" w16cid:durableId="596989554">
    <w:abstractNumId w:val="12"/>
  </w:num>
  <w:num w:numId="6" w16cid:durableId="99688909">
    <w:abstractNumId w:val="9"/>
  </w:num>
  <w:num w:numId="7" w16cid:durableId="523060005">
    <w:abstractNumId w:val="29"/>
  </w:num>
  <w:num w:numId="8" w16cid:durableId="1512336645">
    <w:abstractNumId w:val="11"/>
  </w:num>
  <w:num w:numId="9" w16cid:durableId="657150699">
    <w:abstractNumId w:val="1"/>
  </w:num>
  <w:num w:numId="10" w16cid:durableId="1725907421">
    <w:abstractNumId w:val="5"/>
  </w:num>
  <w:num w:numId="11" w16cid:durableId="172107998">
    <w:abstractNumId w:val="14"/>
  </w:num>
  <w:num w:numId="12" w16cid:durableId="1903561527">
    <w:abstractNumId w:val="24"/>
  </w:num>
  <w:num w:numId="13" w16cid:durableId="1983920761">
    <w:abstractNumId w:val="19"/>
  </w:num>
  <w:num w:numId="14" w16cid:durableId="1876231481">
    <w:abstractNumId w:val="13"/>
  </w:num>
  <w:num w:numId="15" w16cid:durableId="518587278">
    <w:abstractNumId w:val="16"/>
  </w:num>
  <w:num w:numId="16" w16cid:durableId="713426464">
    <w:abstractNumId w:val="3"/>
  </w:num>
  <w:num w:numId="17" w16cid:durableId="211769105">
    <w:abstractNumId w:val="31"/>
  </w:num>
  <w:num w:numId="18" w16cid:durableId="749078587">
    <w:abstractNumId w:val="28"/>
  </w:num>
  <w:num w:numId="19" w16cid:durableId="479200991">
    <w:abstractNumId w:val="22"/>
  </w:num>
  <w:num w:numId="20" w16cid:durableId="1884439016">
    <w:abstractNumId w:val="30"/>
  </w:num>
  <w:num w:numId="21" w16cid:durableId="1650476598">
    <w:abstractNumId w:val="6"/>
  </w:num>
  <w:num w:numId="22" w16cid:durableId="55402687">
    <w:abstractNumId w:val="20"/>
  </w:num>
  <w:num w:numId="23" w16cid:durableId="347096485">
    <w:abstractNumId w:val="17"/>
  </w:num>
  <w:num w:numId="24" w16cid:durableId="1184628896">
    <w:abstractNumId w:val="23"/>
  </w:num>
  <w:num w:numId="25" w16cid:durableId="313923177">
    <w:abstractNumId w:val="25"/>
  </w:num>
  <w:num w:numId="26" w16cid:durableId="1238973562">
    <w:abstractNumId w:val="0"/>
    <w:lvlOverride w:ilvl="0">
      <w:lvl w:ilvl="0">
        <w:start w:val="1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27" w16cid:durableId="2094426548">
    <w:abstractNumId w:val="32"/>
  </w:num>
  <w:num w:numId="28" w16cid:durableId="658117726">
    <w:abstractNumId w:val="15"/>
  </w:num>
  <w:num w:numId="29" w16cid:durableId="223412301">
    <w:abstractNumId w:val="18"/>
  </w:num>
  <w:num w:numId="30" w16cid:durableId="993223544">
    <w:abstractNumId w:val="26"/>
  </w:num>
  <w:num w:numId="31" w16cid:durableId="24333325">
    <w:abstractNumId w:val="2"/>
  </w:num>
  <w:num w:numId="32" w16cid:durableId="51084561">
    <w:abstractNumId w:val="7"/>
  </w:num>
  <w:num w:numId="33" w16cid:durableId="11733724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NK4FAD19QCktAAAA"/>
  </w:docVars>
  <w:rsids>
    <w:rsidRoot w:val="00C24AAC"/>
    <w:rsid w:val="00017596"/>
    <w:rsid w:val="00070269"/>
    <w:rsid w:val="00087EA0"/>
    <w:rsid w:val="000D4AB2"/>
    <w:rsid w:val="0017401D"/>
    <w:rsid w:val="001A7726"/>
    <w:rsid w:val="00234884"/>
    <w:rsid w:val="00250A30"/>
    <w:rsid w:val="002601BB"/>
    <w:rsid w:val="00284EDD"/>
    <w:rsid w:val="002E32A4"/>
    <w:rsid w:val="002F570A"/>
    <w:rsid w:val="003B6D2E"/>
    <w:rsid w:val="004203DA"/>
    <w:rsid w:val="00460AE6"/>
    <w:rsid w:val="00475686"/>
    <w:rsid w:val="00491854"/>
    <w:rsid w:val="00513150"/>
    <w:rsid w:val="00523EA2"/>
    <w:rsid w:val="00524719"/>
    <w:rsid w:val="005508CF"/>
    <w:rsid w:val="00552536"/>
    <w:rsid w:val="00651A4C"/>
    <w:rsid w:val="00685395"/>
    <w:rsid w:val="006877FD"/>
    <w:rsid w:val="006A5FED"/>
    <w:rsid w:val="006E2DD4"/>
    <w:rsid w:val="006F0717"/>
    <w:rsid w:val="0077063C"/>
    <w:rsid w:val="007728FB"/>
    <w:rsid w:val="00794D14"/>
    <w:rsid w:val="007F0CAD"/>
    <w:rsid w:val="007F2322"/>
    <w:rsid w:val="00804347"/>
    <w:rsid w:val="008063C1"/>
    <w:rsid w:val="0085039B"/>
    <w:rsid w:val="00871E98"/>
    <w:rsid w:val="008A64BE"/>
    <w:rsid w:val="008B0860"/>
    <w:rsid w:val="008C2479"/>
    <w:rsid w:val="0090469A"/>
    <w:rsid w:val="00911DBB"/>
    <w:rsid w:val="00923247"/>
    <w:rsid w:val="0093535B"/>
    <w:rsid w:val="00956DE1"/>
    <w:rsid w:val="00985184"/>
    <w:rsid w:val="009F52A9"/>
    <w:rsid w:val="00A01BB9"/>
    <w:rsid w:val="00A042BB"/>
    <w:rsid w:val="00A33E24"/>
    <w:rsid w:val="00A426A5"/>
    <w:rsid w:val="00A42719"/>
    <w:rsid w:val="00A65AEE"/>
    <w:rsid w:val="00A943D7"/>
    <w:rsid w:val="00AC65B7"/>
    <w:rsid w:val="00AD0442"/>
    <w:rsid w:val="00AE61BC"/>
    <w:rsid w:val="00AF170D"/>
    <w:rsid w:val="00B12DE3"/>
    <w:rsid w:val="00B215BC"/>
    <w:rsid w:val="00BA495E"/>
    <w:rsid w:val="00BD0E49"/>
    <w:rsid w:val="00BE4113"/>
    <w:rsid w:val="00C069D6"/>
    <w:rsid w:val="00C06EA5"/>
    <w:rsid w:val="00C24AAC"/>
    <w:rsid w:val="00C34D19"/>
    <w:rsid w:val="00C430BE"/>
    <w:rsid w:val="00C4517E"/>
    <w:rsid w:val="00C61BAC"/>
    <w:rsid w:val="00C864F3"/>
    <w:rsid w:val="00CA3153"/>
    <w:rsid w:val="00CD7B2B"/>
    <w:rsid w:val="00CE7F8F"/>
    <w:rsid w:val="00CF4BBE"/>
    <w:rsid w:val="00D34648"/>
    <w:rsid w:val="00D45A3D"/>
    <w:rsid w:val="00D65EEA"/>
    <w:rsid w:val="00D66246"/>
    <w:rsid w:val="00D823D7"/>
    <w:rsid w:val="00D93A8C"/>
    <w:rsid w:val="00DA0ACA"/>
    <w:rsid w:val="00E03B72"/>
    <w:rsid w:val="00E42BCA"/>
    <w:rsid w:val="00E6491C"/>
    <w:rsid w:val="00E71240"/>
    <w:rsid w:val="00E73EA9"/>
    <w:rsid w:val="00E934E1"/>
    <w:rsid w:val="00EA774B"/>
    <w:rsid w:val="00EB3F79"/>
    <w:rsid w:val="00EF474C"/>
    <w:rsid w:val="00F24B0B"/>
    <w:rsid w:val="00F31E72"/>
    <w:rsid w:val="00F8046C"/>
    <w:rsid w:val="00FE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23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3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4meCxdmVYpc" TargetMode="External"/><Relationship Id="rId13" Type="http://schemas.openxmlformats.org/officeDocument/2006/relationships/hyperlink" Target="https://www.youtube.com/watch?v=jb2gsNinIb0" TargetMode="External"/><Relationship Id="rId18" Type="http://schemas.openxmlformats.org/officeDocument/2006/relationships/hyperlink" Target="https://www.sqlshack.com/maintaining-sql-server-indexes/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sqlshack.com/automate-sql-database-backups-using-maintenance-plans/" TargetMode="External"/><Relationship Id="rId7" Type="http://schemas.openxmlformats.org/officeDocument/2006/relationships/hyperlink" Target="https://youtube.com/playlist?list=PLfycUyp06LG_U_Tt3AQrrOfzkMFgw_le_" TargetMode="External"/><Relationship Id="rId12" Type="http://schemas.openxmlformats.org/officeDocument/2006/relationships/hyperlink" Target="https://youtu.be/6yI-uPw_qNw" TargetMode="External"/><Relationship Id="rId17" Type="http://schemas.openxmlformats.org/officeDocument/2006/relationships/hyperlink" Target="https://www.sqlshack.com/top-10-questions-answers-sql-server-indexes/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3MScho4vPkE" TargetMode="External"/><Relationship Id="rId20" Type="http://schemas.openxmlformats.org/officeDocument/2006/relationships/hyperlink" Target="https://www.sqlshack.com/understanding-sql-server-backup-type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m5da9KbgmY4" TargetMode="External"/><Relationship Id="rId24" Type="http://schemas.openxmlformats.org/officeDocument/2006/relationships/hyperlink" Target="https://www.mssqltips.com/sqlservertutorial/81/sql-server-restore-options-and-commands-tutorial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youtu.be/rb_GfxJQ7Eo" TargetMode="External"/><Relationship Id="rId23" Type="http://schemas.openxmlformats.org/officeDocument/2006/relationships/hyperlink" Target="https://www.mssqltips.com/sqlservertutorial/3301/introduction-to-the-sql-server-transaction-log-tutorial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youtu.be/RL3XMtMx0tA" TargetMode="External"/><Relationship Id="rId19" Type="http://schemas.openxmlformats.org/officeDocument/2006/relationships/hyperlink" Target="https://www.sqlshack.com/sql-server-query-execution-plan-beginners-clustered-index-operato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JrDLgrJc7nI" TargetMode="External"/><Relationship Id="rId14" Type="http://schemas.openxmlformats.org/officeDocument/2006/relationships/hyperlink" Target="https://youtu.be/o1gOh4kGxyA" TargetMode="External"/><Relationship Id="rId22" Type="http://schemas.openxmlformats.org/officeDocument/2006/relationships/hyperlink" Target="https://www.mssqltips.com/sqlservertutorial/1/sql-server-backup-options-and-commands-tutorial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1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16</cp:revision>
  <dcterms:created xsi:type="dcterms:W3CDTF">2021-08-03T18:56:00Z</dcterms:created>
  <dcterms:modified xsi:type="dcterms:W3CDTF">2023-08-24T23:52:00Z</dcterms:modified>
</cp:coreProperties>
</file>